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20-2022,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 National Science Foundation (PI: Jennifer Schmidt)</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7T16:14:06Z</dcterms:created>
  <dcterms:modified xsi:type="dcterms:W3CDTF">2019-08-07T16:14:06Z</dcterms:modified>
</cp:coreProperties>
</file>